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taly</w:t>
      </w:r>
      <w:r>
        <w:t xml:space="preserve"> </w:t>
      </w:r>
      <w:r>
        <w:t xml:space="preserve">Naples</w:t>
      </w:r>
    </w:p>
    <w:bookmarkStart w:id="20" w:name="X6be415a36df2ac5299ad103487a702ad85a91f0"/>
    <w:p>
      <w:pPr>
        <w:pStyle w:val="Heading1"/>
      </w:pPr>
      <w:r>
        <w:t xml:space="preserve">Internship Application Letter for Orthodontic Specializ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Dr. [Clinic Director's Last Name] or Hiring Committee,</w:t>
      </w:r>
    </w:p>
    <w:p>
      <w:pPr>
        <w:pStyle w:val="BodyText"/>
      </w:pPr>
      <w:r>
        <w:t xml:space="preserve">I am writing with profound enthusiasm to express my formal interest in the Orthodontist Internship position at your esteemed dental clinic in Naples, Italy. As a dedicated final-year Dental Medicine student at the University of Bologna, I have meticulously prepared for a specialized orthodontic training program within the rich cultural and medical landscape of Italy Naples—a city renowned for its historical significance and dynamic healthcare innovation. This</w:t>
      </w:r>
      <w:r>
        <w:t xml:space="preserve"> </w:t>
      </w:r>
      <w:r>
        <w:rPr>
          <w:bCs/>
          <w:b/>
        </w:rPr>
        <w:t xml:space="preserve">Internship Application Letter</w:t>
      </w:r>
      <w:r>
        <w:t xml:space="preserve"> </w:t>
      </w:r>
      <w:r>
        <w:t xml:space="preserve">represents my earnest commitment to contributing to your practice while immersing myself in the unique orthodontic challenges and opportunities of Southern Italy.</w:t>
      </w:r>
    </w:p>
    <w:p>
      <w:pPr>
        <w:pStyle w:val="BodyText"/>
      </w:pPr>
      <w:r>
        <w:t xml:space="preserve">Naples, a vibrant metropolis where ancient traditions meet modern medical excellence, has long captivated me. I have studied the pioneering work of Dr. Vincenzo Pinto at the University of Naples Federico II’s Orthodontic Department—a leader in interdisciplinary craniofacial care—and have been inspired by how your clinic integrates evidence-based orthodontics with personalized patient journeys across diverse neighborhoods from historic Spaccanapoli to modern residential zones. My academic journey has centered on mastering the intricacies of malocclusion management, growth prediction, and digital treatment planning (using software like 3D Ceph and iTero), all while developing cultural sensitivity essential for serving Naples’ multigenerational patient base.</w:t>
      </w:r>
    </w:p>
    <w:p>
      <w:pPr>
        <w:pStyle w:val="BodyText"/>
      </w:pPr>
      <w:r>
        <w:t xml:space="preserve">During my clinical rotations at Ospedale Maggiore di Bologna, I honed skills directly relevant to your</w:t>
      </w:r>
      <w:r>
        <w:t xml:space="preserve"> </w:t>
      </w:r>
      <w:r>
        <w:rPr>
          <w:bCs/>
          <w:b/>
        </w:rPr>
        <w:t xml:space="preserve">Orthodontist</w:t>
      </w:r>
      <w:r>
        <w:t xml:space="preserve"> </w:t>
      </w:r>
      <w:r>
        <w:t xml:space="preserve">internship requirements. I assisted in 120+ cases involving complex Class II and III malocclusions, utilizing clear aligners (Invisalign), traditional brackets, and functional appliances—always prioritizing patient comfort and aesthetic outcomes. Crucially, I collaborated with speech therapists to address articulation issues post-treatment for patients with cleft palates—a skill particularly valuable in Naples where access to specialized pediatric care remains uneven. My proficiency in Italian (C1 level, certified by CILS) ensures seamless communication with patients from all walks of Naples’ society, from elderly residents of the Quartieri Spagnoli to young professionals in Posillipo.</w:t>
      </w:r>
    </w:p>
    <w:p>
      <w:pPr>
        <w:pStyle w:val="BodyText"/>
      </w:pPr>
      <w:r>
        <w:t xml:space="preserve">What distinguishes my application is my deep appreciation for Naples’ unique dental ecosystem. I’ve researched your clinic’s community outreach initiatives like "Denti Sani per Tutti" (Healthy Teeth for All), which provides free orthodontic screenings in low-income areas of the city—a mission that aligns with my volunteer work at Milan’s Fondazione Ortopedia, where I helped establish mobile clinics for underserved adolescents. I understand that effective orthodontic care in Italy Naples requires more than clinical expertise; it demands respect for local customs (such as the importance of family involvement in treatment decisions) and adaptability to regional healthcare protocols. My internship at the Dental Hospital of Salerno taught me to navigate Italy’s national dental regulations while maintaining patient-centered care—experience directly transferable to your Naples practice.</w:t>
      </w:r>
    </w:p>
    <w:p>
      <w:pPr>
        <w:pStyle w:val="BodyText"/>
      </w:pPr>
      <w:r>
        <w:t xml:space="preserve">As a future</w:t>
      </w:r>
      <w:r>
        <w:t xml:space="preserve"> </w:t>
      </w:r>
      <w:r>
        <w:rPr>
          <w:bCs/>
          <w:b/>
        </w:rPr>
        <w:t xml:space="preserve">Orthodontist</w:t>
      </w:r>
      <w:r>
        <w:t xml:space="preserve">, I am committed to advancing the field through continuous learning and innovation. I recently attended the Italian Orthodontic Society (SIO) conference in Milan, where I presented findings on AI-driven retention strategies that reduced relapse rates by 22% in a pilot study. This work resonated with SIO’s focus on "precision dentistry," a philosophy mirrored at your clinic. I am eager to contribute to your team’s research on the impact of orthodontics on Mediterranean lifestyle habits (e.g., diet-related malocclusions among Naples’ youth) and assist in expanding your digital workflow for efficient case management.</w:t>
      </w:r>
    </w:p>
    <w:p>
      <w:pPr>
        <w:pStyle w:val="BodyText"/>
      </w:pPr>
      <w:r>
        <w:t xml:space="preserve">Naples embodies the perfect crucible for my professional growth. The city’s blend of ancient architecture, bustling markets, and world-class medical institutions creates an unparalleled environment to refine orthodontic skills within a culturally rich context. I am particularly drawn to how your clinic balances cutting-edge technology with compassionate care—evident in your use of intraoral scanners for minimally invasive treatment planning, a method I’ve mastered during my studies. In Italy Naples, where patient trust is paramount and oral health directly impacts quality of life, I aim to uphold the highest standards of care while learning from your esteemed practitioners.</w:t>
      </w:r>
    </w:p>
    <w:p>
      <w:pPr>
        <w:pStyle w:val="BodyText"/>
      </w:pPr>
      <w:r>
        <w:t xml:space="preserve">I have attached my CV detailing academic achievements (including a 3.8 GPA in Orthodontics coursework), letters of recommendation from Professors Rossi (University of Naples Federico II) and Bianchi (Ospedale Maggiore), and proof of Italian language certification. I am prepared to relocate immediately to Naples, possess a valid EU driver’s license, and comply fully with Italy’s healthcare internships regulations under the National Dental Board.</w:t>
      </w:r>
    </w:p>
    <w:p>
      <w:pPr>
        <w:pStyle w:val="BodyText"/>
      </w:pPr>
      <w:r>
        <w:t xml:space="preserve">Thank you for considering this</w:t>
      </w:r>
      <w:r>
        <w:t xml:space="preserve"> </w:t>
      </w:r>
      <w:r>
        <w:rPr>
          <w:bCs/>
          <w:b/>
        </w:rPr>
        <w:t xml:space="preserve">Internship Application Letter</w:t>
      </w:r>
      <w:r>
        <w:t xml:space="preserve">. I am eager to discuss how my dedication, clinical skills, and passion for orthodontics can benefit your Naples-based practice. I welcome the opportunity to meet at your convenience—please contact me via email or phone to arrange an interview. Naples awaits its next generation of orthodontic innovators, and I am ready to contribute meaningfully from day on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Italy Naples</dc:title>
  <dc:creator/>
  <dc:language>en</dc:language>
  <cp:keywords/>
  <dcterms:created xsi:type="dcterms:W3CDTF">2026-07-24T18:30:33Z</dcterms:created>
  <dcterms:modified xsi:type="dcterms:W3CDTF">2026-07-24T18:30:33Z</dcterms:modified>
</cp:coreProperties>
</file>

<file path=docProps/custom.xml><?xml version="1.0" encoding="utf-8"?>
<Properties xmlns="http://schemas.openxmlformats.org/officeDocument/2006/custom-properties" xmlns:vt="http://schemas.openxmlformats.org/officeDocument/2006/docPropsVTypes"/>
</file>